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media/image10.svg" ContentType="image/svg+xml"/>
  <Override PartName="/word/media/image12.svg" ContentType="image/svg+xml"/>
  <Override PartName="/word/media/image2.svg" ContentType="image/svg+xml"/>
  <Override PartName="/word/media/image4.svg" ContentType="image/svg+xml"/>
  <Override PartName="/word/media/image6.svg" ContentType="image/svg+xml"/>
  <Override PartName="/word/media/image8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ECA0B" w14:textId="7E5F4926" w:rsidR="00C03788" w:rsidRDefault="00C03788" w:rsidP="004418F4">
      <w:pPr>
        <w:pStyle w:val="NoSpacing"/>
        <w:rPr>
          <w:sz w:val="4"/>
          <w:szCs w:val="4"/>
        </w:rPr>
      </w:pPr>
      <w:r w:rsidRPr="004418F4"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38FE76DF" wp14:editId="15D87E4F">
                <wp:simplePos x="0" y="0"/>
                <wp:positionH relativeFrom="column">
                  <wp:posOffset>-457200</wp:posOffset>
                </wp:positionH>
                <wp:positionV relativeFrom="paragraph">
                  <wp:posOffset>-293348</wp:posOffset>
                </wp:positionV>
                <wp:extent cx="7774305" cy="7218045"/>
                <wp:effectExtent l="0" t="0" r="0" b="78105"/>
                <wp:wrapNone/>
                <wp:docPr id="1001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305" cy="7218045"/>
                          <a:chOff x="0" y="0"/>
                          <a:chExt cx="7774623" cy="7218502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286" y="2733675"/>
                            <a:ext cx="7769337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7BE039" id="Group 8" o:spid="_x0000_s1026" alt="&quot;&quot;" style="position:absolute;margin-left:-36pt;margin-top:-23.1pt;width:612.15pt;height:568.35pt;z-index:-251679744;mso-width-relative:margin;mso-height-relative:margin" coordsize="77746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">
                <v:group id="Group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7" o:spid="_x0000_s1032" alt="&quot;&quot;" style="position:absolute;left:52;top:27336;width:77694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angle 9" o:spid="_x0000_s1033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</v:group>
            </w:pict>
          </mc:Fallback>
        </mc:AlternateContent>
      </w:r>
    </w:p>
    <w:p w14:paraId="31B82B47" w14:textId="01611D16" w:rsidR="00C03788" w:rsidRDefault="00C03788">
      <w:pPr>
        <w:spacing w:line="259" w:lineRule="auto"/>
        <w:rPr>
          <w:sz w:val="4"/>
          <w:szCs w:val="4"/>
        </w:rPr>
      </w:pPr>
    </w:p>
    <w:p w14:paraId="4FACE830" w14:textId="18DEE2C1" w:rsidR="004418F4" w:rsidRPr="004418F4" w:rsidRDefault="004418F4" w:rsidP="004418F4">
      <w:pPr>
        <w:pStyle w:val="NoSpacing"/>
        <w:rPr>
          <w:sz w:val="4"/>
          <w:szCs w:val="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710"/>
        <w:gridCol w:w="180"/>
        <w:gridCol w:w="4501"/>
        <w:gridCol w:w="1153"/>
        <w:gridCol w:w="2592"/>
        <w:gridCol w:w="664"/>
      </w:tblGrid>
      <w:tr w:rsidR="0078700A" w14:paraId="6C21CDB1" w14:textId="77777777" w:rsidTr="00E1796A">
        <w:trPr>
          <w:trHeight w:val="590"/>
        </w:trPr>
        <w:tc>
          <w:tcPr>
            <w:tcW w:w="1710" w:type="dxa"/>
            <w:vMerge w:val="restart"/>
          </w:tcPr>
          <w:p w14:paraId="50B73A2E" w14:textId="109AD809" w:rsidR="0078700A" w:rsidRPr="0078700A" w:rsidRDefault="00E1796A" w:rsidP="00C65EA0">
            <w:pPr>
              <w:pStyle w:val="Bio"/>
              <w:rPr>
                <w:rFonts w:ascii="Product Sans" w:hAnsi="Product Sans"/>
                <w:color w:val="FFFFFF" w:themeColor="background1"/>
                <w:sz w:val="44"/>
                <w:szCs w:val="32"/>
              </w:rPr>
            </w:pPr>
            <w:r>
              <w:rPr>
                <w:rFonts w:ascii="Product Sans" w:hAnsi="Product Sans"/>
                <w:color w:val="FFFFFF" w:themeColor="background1"/>
              </w:rPr>
              <w:t xml:space="preserve"/>
            </w:r>
            <w:r>
              <w:drawing>
                <wp:inline xmlns:a="http://schemas.openxmlformats.org/drawingml/2006/main" xmlns:pic="http://schemas.openxmlformats.org/drawingml/2006/picture">
                  <wp:extent cx="929520" cy="929520"/>
                  <wp:docPr id="1002" name="Picture 55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rofilephoto.png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9520" cy="92952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  <w:r>
              <w:t xml:space="preserve"/>
            </w:r>
          </w:p>
        </w:tc>
        <w:tc>
          <w:tcPr>
            <w:tcW w:w="5834" w:type="dxa"/>
            <w:gridSpan w:val="3"/>
            <w:vMerge w:val="restart"/>
          </w:tcPr>
          <w:p w14:paraId="1B205AD1" w14:textId="4348CEEE" w:rsidR="0078700A" w:rsidRDefault="0078700A" w:rsidP="00C65EA0">
            <w:pPr>
              <w:pStyle w:val="Bio"/>
              <w:rPr>
                <w:rFonts w:ascii="Product Sans" w:hAnsi="Product Sans"/>
                <w:color w:val="FFFFFF" w:themeColor="background1"/>
                <w:sz w:val="30"/>
                <w:lang w:val="en-ZA"/>
              </w:rPr>
            </w:pPr>
            <w:r w:rsidRPr="00C65EA0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 xml:space="preserve">Ashlin Darius Govindasamy</w:t>
            </w:r>
          </w:p>
          <w:p w14:paraId="3CBA720C" w14:textId="19277E2E" w:rsidR="0078700A" w:rsidRPr="00AB1F09" w:rsidRDefault="0078700A" w:rsidP="00C65EA0">
            <w:pPr>
              <w:pStyle w:val="Bio"/>
            </w:pPr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 xml:space="preserve">Mathematican and Computer Scientist</w:t>
            </w:r>
          </w:p>
        </w:tc>
        <w:tc>
          <w:tcPr>
            <w:tcW w:w="2592" w:type="dxa"/>
            <w:vAlign w:val="center"/>
          </w:tcPr>
          <w:p w14:paraId="57B606C2" w14:textId="079FAA91" w:rsidR="0078700A" w:rsidRPr="00D964B3" w:rsidRDefault="0078700A" w:rsidP="004418F4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+1 123 456 7890</w:t>
            </w:r>
          </w:p>
        </w:tc>
        <w:tc>
          <w:tcPr>
            <w:tcW w:w="664" w:type="dxa"/>
            <w:vAlign w:val="center"/>
          </w:tcPr>
          <w:p w14:paraId="7D2E167E" w14:textId="77777777" w:rsidR="0078700A" w:rsidRPr="004418F4" w:rsidRDefault="0078700A" w:rsidP="004418F4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7D9B7248" wp14:editId="4F7C2B37">
                  <wp:extent cx="99756" cy="99756"/>
                  <wp:effectExtent l="0" t="0" r="0" b="0"/>
                  <wp:docPr id="1003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159F33DC" w14:textId="77777777" w:rsidTr="00E1796A">
        <w:trPr>
          <w:trHeight w:val="590"/>
        </w:trPr>
        <w:tc>
          <w:tcPr>
            <w:tcW w:w="1710" w:type="dxa"/>
            <w:vMerge/>
          </w:tcPr>
          <w:p w14:paraId="25A8A09E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67DCEB1F" w14:textId="6855263B" w:rsidR="0078700A" w:rsidRDefault="0078700A" w:rsidP="00D964B3"/>
        </w:tc>
        <w:tc>
          <w:tcPr>
            <w:tcW w:w="2592" w:type="dxa"/>
            <w:vAlign w:val="center"/>
          </w:tcPr>
          <w:p w14:paraId="2134ECCA" w14:textId="383B1CF6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example@example.com</w:t>
            </w:r>
          </w:p>
        </w:tc>
        <w:tc>
          <w:tcPr>
            <w:tcW w:w="664" w:type="dxa"/>
            <w:vAlign w:val="center"/>
          </w:tcPr>
          <w:p w14:paraId="066CC3C6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6992CEF2" wp14:editId="4019FE51">
                  <wp:extent cx="106045" cy="81915"/>
                  <wp:effectExtent l="0" t="0" r="8255" b="0"/>
                  <wp:docPr id="1004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35D6F70F" w14:textId="77777777" w:rsidTr="00E1796A">
        <w:trPr>
          <w:trHeight w:val="590"/>
        </w:trPr>
        <w:tc>
          <w:tcPr>
            <w:tcW w:w="1710" w:type="dxa"/>
            <w:vMerge/>
          </w:tcPr>
          <w:p w14:paraId="08CAD4DF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179549DA" w14:textId="45B9ED21" w:rsidR="0078700A" w:rsidRDefault="0078700A" w:rsidP="00D964B3"/>
        </w:tc>
        <w:tc>
          <w:tcPr>
            <w:tcW w:w="2592" w:type="dxa"/>
            <w:vAlign w:val="center"/>
          </w:tcPr>
          <w:p w14:paraId="553EFC3F" w14:textId="45944B3F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New York, NY</w:t>
            </w:r>
          </w:p>
        </w:tc>
        <w:tc>
          <w:tcPr>
            <w:tcW w:w="664" w:type="dxa"/>
            <w:vAlign w:val="center"/>
          </w:tcPr>
          <w:p w14:paraId="6C5FE4BC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03E528D" wp14:editId="31F1BEFE">
                  <wp:extent cx="86162" cy="128326"/>
                  <wp:effectExtent l="0" t="0" r="9525" b="5080"/>
                  <wp:docPr id="1005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263186FC" w14:textId="77777777" w:rsidTr="00E1796A">
        <w:trPr>
          <w:trHeight w:val="590"/>
        </w:trPr>
        <w:tc>
          <w:tcPr>
            <w:tcW w:w="1710" w:type="dxa"/>
            <w:vMerge/>
          </w:tcPr>
          <w:p w14:paraId="6A4A76BC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12D0D08B" w14:textId="1F325DF0" w:rsidR="0078700A" w:rsidRDefault="0078700A" w:rsidP="00D964B3"/>
        </w:tc>
        <w:tc>
          <w:tcPr>
            <w:tcW w:w="2592" w:type="dxa"/>
          </w:tcPr>
          <w:p w14:paraId="6FDD3305" w14:textId="516751CA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your-discord-username#1234</w:t>
            </w:r>
          </w:p>
        </w:tc>
        <w:tc>
          <w:tcPr>
            <w:tcW w:w="664" w:type="dxa"/>
            <w:vAlign w:val="center"/>
          </w:tcPr>
          <w:p w14:paraId="13FB2E72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2238F2F6" wp14:editId="7DCD954A">
                  <wp:extent cx="149272" cy="149272"/>
                  <wp:effectExtent l="0" t="0" r="3175" b="3175"/>
                  <wp:docPr id="1006" name="Graphic 34" descr="Call cent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34" descr="Call center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33257EB2" w14:textId="77777777" w:rsidTr="00E1796A">
        <w:trPr>
          <w:trHeight w:val="590"/>
        </w:trPr>
        <w:tc>
          <w:tcPr>
            <w:tcW w:w="1710" w:type="dxa"/>
            <w:vMerge/>
          </w:tcPr>
          <w:p w14:paraId="569B4EFF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55143488" w14:textId="3ACFF29D" w:rsidR="0078700A" w:rsidRDefault="0078700A" w:rsidP="00D964B3"/>
        </w:tc>
        <w:tc>
          <w:tcPr>
            <w:tcW w:w="2592" w:type="dxa"/>
            <w:vAlign w:val="center"/>
          </w:tcPr>
          <w:p w14:paraId="03302E16" w14:textId="3E4ECD13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your-instant-number</w:t>
            </w:r>
          </w:p>
        </w:tc>
        <w:tc>
          <w:tcPr>
            <w:tcW w:w="664" w:type="dxa"/>
            <w:vAlign w:val="center"/>
          </w:tcPr>
          <w:p w14:paraId="6A64ABF3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52E5347D" wp14:editId="3E1B7BF2">
                  <wp:extent cx="149272" cy="149272"/>
                  <wp:effectExtent l="0" t="0" r="3175" b="3175"/>
                  <wp:docPr id="1007" name="Graphic 33" descr="Speech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33" descr="Speech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2B35123B" w14:textId="77777777" w:rsidTr="00E1796A">
        <w:trPr>
          <w:trHeight w:val="590"/>
        </w:trPr>
        <w:tc>
          <w:tcPr>
            <w:tcW w:w="1710" w:type="dxa"/>
            <w:vMerge/>
          </w:tcPr>
          <w:p w14:paraId="50FDFC96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407A2EFB" w14:textId="78257B74" w:rsidR="0078700A" w:rsidRDefault="0078700A" w:rsidP="00D964B3"/>
        </w:tc>
        <w:tc>
          <w:tcPr>
            <w:tcW w:w="2592" w:type="dxa"/>
            <w:vAlign w:val="center"/>
          </w:tcPr>
          <w:p w14:paraId="2A69357E" w14:textId="5D812F99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 xml:space="preserve">https://example.com</w:t>
            </w:r>
          </w:p>
        </w:tc>
        <w:tc>
          <w:tcPr>
            <w:tcW w:w="664" w:type="dxa"/>
            <w:vAlign w:val="center"/>
          </w:tcPr>
          <w:p w14:paraId="2135E23D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3F6ED944" wp14:editId="1A91E431">
                  <wp:extent cx="180620" cy="180620"/>
                  <wp:effectExtent l="0" t="0" r="0" b="0"/>
                  <wp:docPr id="1008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44F41F49" w14:textId="77777777" w:rsidTr="00E1796A">
        <w:trPr>
          <w:trHeight w:val="900"/>
        </w:trPr>
        <w:tc>
          <w:tcPr>
            <w:tcW w:w="1710" w:type="dxa"/>
            <w:vAlign w:val="center"/>
          </w:tcPr>
          <w:p w14:paraId="2E0933A2" w14:textId="0438148D" w:rsidR="00D964B3" w:rsidRPr="005419E8" w:rsidRDefault="00D964B3" w:rsidP="00D964B3">
            <w:pPr>
              <w:pStyle w:val="NormalAlt"/>
            </w:pPr>
          </w:p>
        </w:tc>
        <w:tc>
          <w:tcPr>
            <w:tcW w:w="8426" w:type="dxa"/>
            <w:gridSpan w:val="4"/>
            <w:vAlign w:val="center"/>
          </w:tcPr>
          <w:p w14:paraId="320E8B4B" w14:textId="5CE09E4E" w:rsidR="00D964B3" w:rsidRPr="005419E8" w:rsidRDefault="00D964B3" w:rsidP="00D964B3">
            <w:pPr>
              <w:pStyle w:val="Tagline"/>
            </w:pPr>
            <w:r w:rsidRPr="00367EAC">
              <w:t xml:space="preserve">Check out my LinkedIn profile: </w:t>
            </w:r>
            <w:r w:rsidR="00C65EA0">
              <w:t xml:space="preserve">https://za.linkedin.com/in/adgsenpai</w:t>
            </w:r>
          </w:p>
        </w:tc>
        <w:tc>
          <w:tcPr>
            <w:tcW w:w="664" w:type="dxa"/>
            <w:vAlign w:val="center"/>
          </w:tcPr>
          <w:p w14:paraId="730293FC" w14:textId="77777777" w:rsidR="00D964B3" w:rsidRPr="005419E8" w:rsidRDefault="00D964B3" w:rsidP="00D964B3"/>
        </w:tc>
      </w:tr>
      <w:tr w:rsidR="00D964B3" w:rsidRPr="00E83D12" w14:paraId="71565E78" w14:textId="77777777" w:rsidTr="00E1796A">
        <w:trPr>
          <w:trHeight w:val="288"/>
        </w:trPr>
        <w:tc>
          <w:tcPr>
            <w:tcW w:w="1890" w:type="dxa"/>
            <w:gridSpan w:val="2"/>
            <w:tcMar>
              <w:left w:w="115" w:type="dxa"/>
              <w:right w:w="115" w:type="dxa"/>
            </w:tcMar>
          </w:tcPr>
          <w:p w14:paraId="64610D5B" w14:textId="77777777" w:rsidR="00D964B3" w:rsidRPr="00E83D12" w:rsidRDefault="00D964B3" w:rsidP="00D964B3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4501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A4A5417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  <w:tc>
          <w:tcPr>
            <w:tcW w:w="4409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1088F61D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</w:tr>
      <w:tr w:rsidR="00D964B3" w14:paraId="15EEA396" w14:textId="77777777" w:rsidTr="00E1796A">
        <w:trPr>
          <w:trHeight w:val="1448"/>
        </w:trPr>
        <w:tc>
          <w:tcPr>
            <w:tcW w:w="1890" w:type="dxa"/>
            <w:gridSpan w:val="2"/>
            <w:tcMar>
              <w:left w:w="115" w:type="dxa"/>
              <w:right w:w="115" w:type="dxa"/>
            </w:tcMar>
          </w:tcPr>
          <w:p w14:paraId="6FD34D11" w14:textId="510FB966" w:rsidR="00D964B3" w:rsidRDefault="004837CF" w:rsidP="00D964B3">
            <w:pPr>
              <w:pStyle w:val="Note"/>
            </w:pPr>
            <w:r>
              <w:t xml:space="preserve"/>
            </w:r>
            <w:r>
              <w:drawing>
                <wp:inline xmlns:a="http://schemas.openxmlformats.org/drawingml/2006/main" xmlns:pic="http://schemas.openxmlformats.org/drawingml/2006/picture">
                  <wp:extent cx="1089720" cy="1089720"/>
                  <wp:docPr id="1009" name="Picture 55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qrcode.png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9720" cy="108972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  <w:r>
              <w:t xml:space="preserve"/>
            </w:r>
          </w:p>
        </w:tc>
        <w:tc>
          <w:tcPr>
            <w:tcW w:w="4501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729F207" w14:textId="77777777" w:rsidR="00D964B3" w:rsidRDefault="0078700A" w:rsidP="00D964B3">
            <w:pPr>
              <w:pStyle w:val="Bio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ABOUT ME</w:t>
            </w:r>
          </w:p>
          <w:p w14:paraId="79A68178" w14:textId="04B0FCCC" w:rsidR="00BE1546" w:rsidRPr="0078700A" w:rsidRDefault="0078700A" w:rsidP="00D964B3">
            <w:pPr>
              <w:pStyle w:val="Bio"/>
              <w:rPr>
                <w:rFonts w:ascii="Product Sans" w:hAnsi="Product Sans"/>
                <w:sz w:val="20"/>
                <w:szCs w:val="14"/>
              </w:rPr>
            </w:pPr>
            <w:r>
              <w:rPr>
                <w:rFonts w:ascii="Product Sans" w:hAnsi="Product Sans"/>
                <w:sz w:val="20"/>
                <w:szCs w:val="14"/>
              </w:rPr>
              <w:t xml:space="preserve">Ashlin Darius Govindasamy is currently doing his BSc Computer Science and Mathematics Degree at UNISA. Once completed with that he will go and get a degree in Honors Computer Science and study till masters level. You can read more about him here https://adgstudios.co.za/</w:t>
            </w:r>
          </w:p>
        </w:tc>
        <w:tc>
          <w:tcPr>
            <w:tcW w:w="4409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6505432B" w14:textId="3E897D2D" w:rsidR="00D964B3" w:rsidRPr="005419E8" w:rsidRDefault="00D964B3" w:rsidP="00D964B3">
            <w:pPr>
              <w:pStyle w:val="ListParagraph"/>
            </w:pPr>
          </w:p>
        </w:tc>
      </w:tr>
      <w:tr w:rsidR="00D964B3" w14:paraId="16F479C1" w14:textId="77777777" w:rsidTr="00E1796A">
        <w:trPr>
          <w:trHeight w:val="2837"/>
        </w:trPr>
        <w:tc>
          <w:tcPr>
            <w:tcW w:w="6391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p w14:paraId="16B96B2C" w14:textId="60363345" w:rsidR="00BE1546" w:rsidRDefault="00BE1546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BE1546">
              <w:rPr>
                <w:rFonts w:ascii="Product Sans" w:hAnsi="Product Sans"/>
                <w:sz w:val="28"/>
                <w:szCs w:val="28"/>
              </w:rPr>
              <w:t xml:space="preserve">EDUCATION</w:t>
            </w:r>
          </w:p>
          <w:p w14:paraId="1A59B848" w14:textId="7EFF704E" w:rsidR="002576A1" w:rsidRPr="0011392D" w:rsidRDefault="002576A1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 xml:space="preserve"/>
            </w:r>
          </w:p>
          <w:tbl>
            <w:tblPr>
              <w:tblStyle w:val="PlainTable1"/>
              <w:tblW w:w="0" w:type="auto"/>
              <w:tblInd w:w="5" w:type="dxa"/>
              <w:tblLayout w:type="fixed"/>
              <w:tblLook w:val="04A0" w:firstRow="1" w:lastRow="0" w:firstColumn="1" w:lastColumn="0" w:noHBand="0" w:noVBand="1"/>
            </w:tblPr>
            <w:tblGrid>
              <w:gridCol w:w="2431"/>
              <w:gridCol w:w="2997"/>
            </w:tblGrid>
            <w:tr w:rsidR="00D540E4" w14:paraId="75F0FEA9" w14:textId="77777777" w:rsidTr="00E1796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1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CD7F5B" w14:textId="2034BEFD" w:rsidR="00D540E4" w:rsidRPr="00BE1546" w:rsidRDefault="00D540E4" w:rsidP="00BE1546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 xml:space="preserve"/>
                  </w:r>
                  <w:r>
                    <w:drawing>
                      <wp:inline xmlns:a="http://schemas.openxmlformats.org/drawingml/2006/main" xmlns:pic="http://schemas.openxmlformats.org/drawingml/2006/picture">
                        <wp:extent cx="546840" cy="546840"/>
                        <wp:docPr id="1010" name="Picture 55"/>
                        <wp:cNvGraphicFramePr>
                          <a:graphicFrameLocks noChangeAspect="1"/>
                        </wp:cNvGraphicFramePr>
                        <a:graphic>
                          <a:graphicData uri="http://schemas.openxmlformats.org/drawingml/2006/picture">
                            <pic:pic>
                              <pic:nvPicPr>
                                <pic:cNvPr id="0" name="4.jpg"/>
                                <pic:cNvPicPr/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46840" cy="546840"/>
                                </a:xfrm>
                                <a:prstGeom prst="rect"/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/>
                  </w:r>
                </w:p>
              </w:tc>
              <w:tc>
                <w:tcPr>
                  <w:tcW w:w="29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E5864C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8"/>
                      <w:szCs w:val="18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 xml:space="preserve">2022 - 2024</w:t>
                  </w:r>
                </w:p>
                <w:p w14:paraId="537AF864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 xml:space="preserve">University of South Africa/Universiteit van Suid-Afrika</w:t>
                  </w:r>
                </w:p>
                <w:p w14:paraId="487CE063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 xml:space="preserve">BSc Mathematics and Computer Science </w:t>
                  </w:r>
                </w:p>
                <w:p w14:paraId="77E12C71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 xml:space="preserve"/>
                  </w:r>
                </w:p>
                <w:p w14:paraId="719B82AC" w14:textId="1472E1BD" w:rsidR="00D540E4" w:rsidRPr="00BE1546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 xml:space="preserve"/>
                  </w:r>
                </w:p>
              </w:tc>
            </w:tr>
          </w:tbl>
          <w:p w14:paraId="478CB36D" w14:textId="602B677C" w:rsidR="00BE1546" w:rsidRPr="00BE1546" w:rsidRDefault="002576A1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 xml:space="preserve"/>
            </w:r>
          </w:p>
          <w:tbl>
            <w:tblPr>
              <w:tblStyle w:val="PlainTable1"/>
              <w:tblW w:w="0" w:type="auto"/>
              <w:tblInd w:w="5" w:type="dxa"/>
              <w:tblLayout w:type="fixed"/>
              <w:tblLook w:val="04A0" w:firstRow="1" w:lastRow="0" w:firstColumn="1" w:lastColumn="0" w:noHBand="0" w:noVBand="1"/>
            </w:tblPr>
            <w:tblGrid>
              <w:gridCol w:w="2431"/>
              <w:gridCol w:w="2997"/>
            </w:tblGrid>
            <w:tr w:rsidR="00D540E4" w14:paraId="75F0FEA9" w14:textId="77777777" w:rsidTr="00E1796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1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CD7F5B" w14:textId="2034BEFD" w:rsidR="00D540E4" w:rsidRPr="00BE1546" w:rsidRDefault="00D540E4" w:rsidP="00BE1546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 xml:space="preserve"/>
                  </w:r>
                  <w:r>
                    <w:drawing>
                      <wp:inline xmlns:a="http://schemas.openxmlformats.org/drawingml/2006/main" xmlns:pic="http://schemas.openxmlformats.org/drawingml/2006/picture">
                        <wp:extent cx="546840" cy="546840"/>
                        <wp:docPr id="1011" name="Picture 55"/>
                        <wp:cNvGraphicFramePr>
                          <a:graphicFrameLocks noChangeAspect="1"/>
                        </wp:cNvGraphicFramePr>
                        <a:graphic>
                          <a:graphicData uri="http://schemas.openxmlformats.org/drawingml/2006/picture">
                            <pic:pic>
                              <pic:nvPicPr>
                                <pic:cNvPr id="0" name="5.png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46840" cy="546840"/>
                                </a:xfrm>
                                <a:prstGeom prst="rect"/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/>
                  </w:r>
                </w:p>
              </w:tc>
              <w:tc>
                <w:tcPr>
                  <w:tcW w:w="29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E5864C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8"/>
                      <w:szCs w:val="18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 xml:space="preserve">2017 - 2020</w:t>
                  </w:r>
                </w:p>
                <w:p w14:paraId="537AF864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 xml:space="preserve">Star College Durban</w:t>
                  </w:r>
                </w:p>
                <w:p w14:paraId="487CE063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 xml:space="preserve">Bachelor's degree pass AP Maths and Information Technology 10,11,12 </w:t>
                  </w:r>
                </w:p>
                <w:p w14:paraId="77E12C71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 xml:space="preserve">Activities and Societies: Eskom Project</w:t>
                  </w:r>
                </w:p>
                <w:p w14:paraId="719B82AC" w14:textId="1472E1BD" w:rsidR="00D540E4" w:rsidRPr="00BE1546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 xml:space="preserve">Did 2 extra special subjects here</w:t>
                  </w:r>
                </w:p>
              </w:tc>
            </w:tr>
          </w:tbl>
          <w:p w14:paraId="478CB36D" w14:textId="602B677C" w:rsidR="00BE1546" w:rsidRPr="00BE1546" w:rsidRDefault="002576A1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 xml:space="preserve"/>
            </w:r>
          </w:p>
          <w:tbl>
            <w:tblPr>
              <w:tblStyle w:val="PlainTable1"/>
              <w:tblW w:w="0" w:type="auto"/>
              <w:tblInd w:w="5" w:type="dxa"/>
              <w:tblLayout w:type="fixed"/>
              <w:tblLook w:val="04A0" w:firstRow="1" w:lastRow="0" w:firstColumn="1" w:lastColumn="0" w:noHBand="0" w:noVBand="1"/>
            </w:tblPr>
            <w:tblGrid>
              <w:gridCol w:w="2431"/>
              <w:gridCol w:w="2997"/>
            </w:tblGrid>
            <w:tr w:rsidR="00D540E4" w14:paraId="75F0FEA9" w14:textId="77777777" w:rsidTr="00E1796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1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CD7F5B" w14:textId="2034BEFD" w:rsidR="00D540E4" w:rsidRPr="00BE1546" w:rsidRDefault="00D540E4" w:rsidP="00BE1546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 xml:space="preserve"/>
                  </w:r>
                  <w:r>
                    <w:drawing>
                      <wp:inline xmlns:a="http://schemas.openxmlformats.org/drawingml/2006/main" xmlns:pic="http://schemas.openxmlformats.org/drawingml/2006/picture">
                        <wp:extent cx="546840" cy="546840"/>
                        <wp:docPr id="1012" name="Picture 55"/>
                        <wp:cNvGraphicFramePr>
                          <a:graphicFrameLocks noChangeAspect="1"/>
                        </wp:cNvGraphicFramePr>
                        <a:graphic>
                          <a:graphicData uri="http://schemas.openxmlformats.org/drawingml/2006/picture">
                            <pic:pic>
                              <pic:nvPicPr>
                                <pic:cNvPr id="0" name="5.png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46840" cy="546840"/>
                                </a:xfrm>
                                <a:prstGeom prst="rect"/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/>
                  </w:r>
                </w:p>
              </w:tc>
              <w:tc>
                <w:tcPr>
                  <w:tcW w:w="29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E5864C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8"/>
                      <w:szCs w:val="18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 xml:space="preserve">2016 - 2020</w:t>
                  </w:r>
                </w:p>
                <w:p w14:paraId="537AF864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 xml:space="preserve">Strelitzia Secondary School</w:t>
                  </w:r>
                </w:p>
                <w:p w14:paraId="487CE063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 xml:space="preserve">Bachelor's degree pass Maths, Physical Science, English, Afrikaans, Accounting, Life Science, Life Orientation 8 to 12 </w:t>
                  </w:r>
                </w:p>
                <w:p w14:paraId="77E12C71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 xml:space="preserve">Activities and Societies: Ambassador Leaders Summit (Harvard University), Switzerland Exchange Program. Eskom Expo.</w:t>
                  </w:r>
                </w:p>
                <w:p w14:paraId="719B82AC" w14:textId="1472E1BD" w:rsidR="00D540E4" w:rsidRPr="00BE1546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 xml:space="preserve">This is my school which I did my normal 7 subjects excluding the 2 extra subjects I did at Star College Durban.</w:t>
                  </w:r>
                </w:p>
              </w:tc>
            </w:tr>
          </w:tbl>
          <w:p w14:paraId="478CB36D" w14:textId="602B677C" w:rsidR="00BE1546" w:rsidRPr="00BE1546" w:rsidRDefault="002576A1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 xml:space="preserve"/>
            </w:r>
          </w:p>
        </w:tc>
        <w:tc>
          <w:tcPr>
            <w:tcW w:w="3745" w:type="dxa"/>
            <w:gridSpan w:val="2"/>
            <w:tcBorders>
              <w:left w:val="single" w:sz="4" w:space="0" w:color="F2F2F2" w:themeColor="background1" w:themeShade="F2"/>
            </w:tcBorders>
          </w:tcPr>
          <w:p w14:paraId="24ED5011" w14:textId="3E32D105" w:rsidR="00D964B3" w:rsidRPr="005419E8" w:rsidRDefault="00D964B3" w:rsidP="00D964B3"/>
        </w:tc>
        <w:tc>
          <w:tcPr>
            <w:tcW w:w="664" w:type="dxa"/>
          </w:tcPr>
          <w:p w14:paraId="3F2559D8" w14:textId="77777777" w:rsidR="00D964B3" w:rsidRPr="005419E8" w:rsidRDefault="00D964B3" w:rsidP="00D964B3"/>
        </w:tc>
      </w:tr>
      <w:tr w:rsidR="00D964B3" w14:paraId="7FFB746D" w14:textId="77777777" w:rsidTr="00E1796A">
        <w:trPr>
          <w:trHeight w:val="414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BEFA320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26A8F139" w14:textId="5570D0B5" w:rsidR="00D964B3" w:rsidRPr="00C03788" w:rsidRDefault="00D964B3" w:rsidP="00D964B3">
            <w:pPr>
              <w:pStyle w:val="Heading2"/>
            </w:pPr>
          </w:p>
        </w:tc>
        <w:tc>
          <w:tcPr>
            <w:tcW w:w="664" w:type="dxa"/>
            <w:vAlign w:val="center"/>
          </w:tcPr>
          <w:p w14:paraId="3A3AE1F6" w14:textId="5EC58C2A" w:rsidR="00D964B3" w:rsidRPr="005419E8" w:rsidRDefault="00D964B3" w:rsidP="00D964B3">
            <w:pPr>
              <w:pStyle w:val="NoSpacing"/>
            </w:pPr>
          </w:p>
        </w:tc>
      </w:tr>
      <w:tr w:rsidR="00D964B3" w14:paraId="63AB50E9" w14:textId="77777777" w:rsidTr="00E1796A">
        <w:trPr>
          <w:trHeight w:val="405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CAE8689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6C293B" w14:textId="77777777" w:rsidR="00D964B3" w:rsidRDefault="00D964B3" w:rsidP="00D964B3"/>
        </w:tc>
        <w:tc>
          <w:tcPr>
            <w:tcW w:w="664" w:type="dxa"/>
            <w:vAlign w:val="center"/>
          </w:tcPr>
          <w:p w14:paraId="1676B931" w14:textId="5B9F06A4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79DB1DBA" w14:textId="77777777" w:rsidTr="00E1796A">
        <w:trPr>
          <w:trHeight w:val="423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E4BD8C1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C74358" w14:textId="77777777" w:rsidR="00D964B3" w:rsidRDefault="00D964B3" w:rsidP="00D964B3"/>
        </w:tc>
        <w:tc>
          <w:tcPr>
            <w:tcW w:w="664" w:type="dxa"/>
            <w:vAlign w:val="center"/>
          </w:tcPr>
          <w:p w14:paraId="3D6F8200" w14:textId="7ECEA42E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1706E2B7" w14:textId="77777777" w:rsidTr="00E1796A">
        <w:trPr>
          <w:trHeight w:val="405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6105FB4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1D347567" w14:textId="77777777" w:rsidR="00D964B3" w:rsidRDefault="00D964B3" w:rsidP="00D964B3"/>
        </w:tc>
        <w:tc>
          <w:tcPr>
            <w:tcW w:w="664" w:type="dxa"/>
            <w:vAlign w:val="center"/>
          </w:tcPr>
          <w:p w14:paraId="0088B14F" w14:textId="587D7A69" w:rsidR="00D964B3" w:rsidRDefault="00D964B3" w:rsidP="00D964B3">
            <w:pPr>
              <w:pStyle w:val="NoSpacing"/>
              <w:rPr>
                <w:noProof/>
              </w:rPr>
            </w:pPr>
          </w:p>
        </w:tc>
      </w:tr>
    </w:tbl>
    <w:p w14:paraId="7E34571A" w14:textId="77777777" w:rsidR="005A20B8" w:rsidRPr="00E83D12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E83D12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8F3E6" w14:textId="77777777" w:rsidR="00F66723" w:rsidRDefault="00F66723" w:rsidP="00E83D12">
      <w:pPr>
        <w:spacing w:after="0" w:line="240" w:lineRule="auto"/>
      </w:pPr>
      <w:r>
        <w:separator/>
      </w:r>
    </w:p>
  </w:endnote>
  <w:endnote w:type="continuationSeparator" w:id="0">
    <w:p w14:paraId="731ED22E" w14:textId="77777777" w:rsidR="00F66723" w:rsidRDefault="00F66723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8A9F6" w14:textId="77777777" w:rsidR="00F66723" w:rsidRDefault="00F66723" w:rsidP="00E83D12">
      <w:pPr>
        <w:spacing w:after="0" w:line="240" w:lineRule="auto"/>
      </w:pPr>
      <w:r>
        <w:separator/>
      </w:r>
    </w:p>
  </w:footnote>
  <w:footnote w:type="continuationSeparator" w:id="0">
    <w:p w14:paraId="4A0102A4" w14:textId="77777777" w:rsidR="00F66723" w:rsidRDefault="00F66723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8223516">
    <w:abstractNumId w:val="1"/>
  </w:num>
  <w:num w:numId="2" w16cid:durableId="171168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C03788"/>
    <w:rsid w:val="000851F5"/>
    <w:rsid w:val="000B3FCA"/>
    <w:rsid w:val="0011392D"/>
    <w:rsid w:val="00114663"/>
    <w:rsid w:val="00123A89"/>
    <w:rsid w:val="001562DF"/>
    <w:rsid w:val="002576A1"/>
    <w:rsid w:val="00260175"/>
    <w:rsid w:val="00263240"/>
    <w:rsid w:val="002A1985"/>
    <w:rsid w:val="002C4B99"/>
    <w:rsid w:val="00322E87"/>
    <w:rsid w:val="00330BC8"/>
    <w:rsid w:val="00332436"/>
    <w:rsid w:val="00367EAC"/>
    <w:rsid w:val="003C186F"/>
    <w:rsid w:val="00424465"/>
    <w:rsid w:val="0044049A"/>
    <w:rsid w:val="004418F4"/>
    <w:rsid w:val="00443A6B"/>
    <w:rsid w:val="004640BB"/>
    <w:rsid w:val="004837CF"/>
    <w:rsid w:val="005419E8"/>
    <w:rsid w:val="00547B0B"/>
    <w:rsid w:val="00582323"/>
    <w:rsid w:val="00590A29"/>
    <w:rsid w:val="005A20B8"/>
    <w:rsid w:val="005C7F3B"/>
    <w:rsid w:val="006A564F"/>
    <w:rsid w:val="00774DF9"/>
    <w:rsid w:val="0078700A"/>
    <w:rsid w:val="007F2B04"/>
    <w:rsid w:val="00825D3C"/>
    <w:rsid w:val="00892229"/>
    <w:rsid w:val="008B3284"/>
    <w:rsid w:val="00974460"/>
    <w:rsid w:val="00983076"/>
    <w:rsid w:val="009B48B5"/>
    <w:rsid w:val="00A143EF"/>
    <w:rsid w:val="00A31B15"/>
    <w:rsid w:val="00A86CBD"/>
    <w:rsid w:val="00AB1F09"/>
    <w:rsid w:val="00AC6EF3"/>
    <w:rsid w:val="00B1718A"/>
    <w:rsid w:val="00BD3CF5"/>
    <w:rsid w:val="00BE1546"/>
    <w:rsid w:val="00C03788"/>
    <w:rsid w:val="00C34B83"/>
    <w:rsid w:val="00C65EA0"/>
    <w:rsid w:val="00C83BBB"/>
    <w:rsid w:val="00D540E4"/>
    <w:rsid w:val="00D743A3"/>
    <w:rsid w:val="00D964B3"/>
    <w:rsid w:val="00DD08F7"/>
    <w:rsid w:val="00E1796A"/>
    <w:rsid w:val="00E71DEA"/>
    <w:rsid w:val="00E83D12"/>
    <w:rsid w:val="00F513A9"/>
    <w:rsid w:val="00F66723"/>
    <w:rsid w:val="00FA5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139B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  <w:style w:type="table" w:styleId="PlainTable1">
    <w:name w:val="Plain Table 1"/>
    <w:basedOn w:val="TableNormal"/>
    <w:uiPriority w:val="41"/>
    <w:rsid w:val="00BE15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6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jpg"/><Relationship Id="rId27" Type="http://schemas.openxmlformats.org/officeDocument/2006/relationships/image" Target="media/image16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ADGSENPAI\AppData\Roaming\Microsoft\Templates\Modern%20resume%20with%20QR%20code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8T18:44:00Z</dcterms:created>
  <dcterms:modified xsi:type="dcterms:W3CDTF">2022-10-2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